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767B6D" w14:textId="77777777" w:rsidR="00B873EE" w:rsidRDefault="00B873EE"/>
    <w:p w14:paraId="11CFF6AE" w14:textId="77777777" w:rsidR="00B873EE" w:rsidRDefault="00B873EE"/>
    <w:p w14:paraId="3EE6CA8E" w14:textId="3778703C" w:rsidR="00493CDC" w:rsidRDefault="0062229D">
      <w:r>
        <w:t xml:space="preserve">What is a Crash Prediction Model? Look into this. </w:t>
      </w:r>
    </w:p>
    <w:p w14:paraId="2ACA606D" w14:textId="4EA4D5F2" w:rsidR="0062229D" w:rsidRDefault="0062229D" w:rsidP="0062229D">
      <w:pPr>
        <w:pStyle w:val="ListParagraph"/>
        <w:numPr>
          <w:ilvl w:val="0"/>
          <w:numId w:val="1"/>
        </w:numPr>
      </w:pPr>
      <w:r>
        <w:t>Especially for Toronto</w:t>
      </w:r>
    </w:p>
    <w:p w14:paraId="25A1B9C2" w14:textId="4A0BDD7B" w:rsidR="0062229D" w:rsidRDefault="0062229D" w:rsidP="0062229D">
      <w:pPr>
        <w:pStyle w:val="ListParagraph"/>
        <w:numPr>
          <w:ilvl w:val="0"/>
          <w:numId w:val="1"/>
        </w:numPr>
      </w:pPr>
      <w:r>
        <w:t>Has there been a crash prediction model developed for Toronto?</w:t>
      </w:r>
    </w:p>
    <w:p w14:paraId="11839446" w14:textId="77777777" w:rsidR="00960680" w:rsidRDefault="00960680" w:rsidP="00960680"/>
    <w:p w14:paraId="411E00CE" w14:textId="7D49A07B" w:rsidR="00960680" w:rsidRDefault="00960680" w:rsidP="00960680"/>
    <w:p w14:paraId="36B1D0AF" w14:textId="77777777" w:rsidR="00960680" w:rsidRDefault="00960680" w:rsidP="00960680"/>
    <w:p w14:paraId="2A366EBF" w14:textId="598A4819" w:rsidR="00960680" w:rsidRDefault="00960680" w:rsidP="00960680">
      <w:r>
        <w:t>Do I have to combine different data sets into one dataset before conducting analysis?</w:t>
      </w:r>
    </w:p>
    <w:p w14:paraId="1BF33BD8" w14:textId="77777777" w:rsidR="002E02DA" w:rsidRDefault="002E02DA" w:rsidP="00960680"/>
    <w:p w14:paraId="383F0BD0" w14:textId="77777777" w:rsidR="002E02DA" w:rsidRDefault="002E02DA" w:rsidP="00960680"/>
    <w:p w14:paraId="6E2301D1" w14:textId="1DB9A5CF" w:rsidR="002E02DA" w:rsidRDefault="002E02DA" w:rsidP="00960680">
      <w:r>
        <w:t>Datasets</w:t>
      </w:r>
    </w:p>
    <w:p w14:paraId="78453F82" w14:textId="16E35DDA" w:rsidR="002E02DA" w:rsidRDefault="002E02DA" w:rsidP="002E02DA">
      <w:pPr>
        <w:pStyle w:val="ListParagraph"/>
        <w:numPr>
          <w:ilvl w:val="0"/>
          <w:numId w:val="1"/>
        </w:numPr>
      </w:pPr>
      <w:r>
        <w:t>Toronto KSI</w:t>
      </w:r>
    </w:p>
    <w:p w14:paraId="70D65FB8" w14:textId="1103E076" w:rsidR="002E02DA" w:rsidRDefault="002E02DA" w:rsidP="002E02DA">
      <w:pPr>
        <w:pStyle w:val="ListParagraph"/>
        <w:numPr>
          <w:ilvl w:val="0"/>
          <w:numId w:val="1"/>
        </w:numPr>
      </w:pPr>
      <w:r>
        <w:t>Toronto All Collisions</w:t>
      </w:r>
    </w:p>
    <w:p w14:paraId="1EDC09DA" w14:textId="37C41019" w:rsidR="002E02DA" w:rsidRDefault="002E02DA" w:rsidP="002E02DA">
      <w:pPr>
        <w:pStyle w:val="ListParagraph"/>
        <w:numPr>
          <w:ilvl w:val="0"/>
          <w:numId w:val="1"/>
        </w:numPr>
      </w:pPr>
      <w:r>
        <w:t>Toronto Road Network</w:t>
      </w:r>
      <w:r w:rsidR="00EF0CD0">
        <w:t xml:space="preserve"> and Features</w:t>
      </w:r>
    </w:p>
    <w:p w14:paraId="17335AF5" w14:textId="27BE0BE5" w:rsidR="002E02DA" w:rsidRDefault="002E02DA" w:rsidP="002E02DA">
      <w:pPr>
        <w:pStyle w:val="ListParagraph"/>
        <w:numPr>
          <w:ilvl w:val="0"/>
          <w:numId w:val="1"/>
        </w:numPr>
      </w:pPr>
      <w:r>
        <w:t>Toronto Traffic Speeds</w:t>
      </w:r>
    </w:p>
    <w:p w14:paraId="30C05F69" w14:textId="773C17C9" w:rsidR="002E02DA" w:rsidRDefault="002E02DA" w:rsidP="002E02DA">
      <w:pPr>
        <w:pStyle w:val="ListParagraph"/>
        <w:numPr>
          <w:ilvl w:val="0"/>
          <w:numId w:val="1"/>
        </w:numPr>
      </w:pPr>
      <w:r>
        <w:t>Toronto Traffic Volumes</w:t>
      </w:r>
    </w:p>
    <w:p w14:paraId="043AD19E" w14:textId="66CC789F" w:rsidR="002E02DA" w:rsidRDefault="002E02DA" w:rsidP="002E02DA">
      <w:pPr>
        <w:pStyle w:val="ListParagraph"/>
        <w:numPr>
          <w:ilvl w:val="0"/>
          <w:numId w:val="1"/>
        </w:numPr>
      </w:pPr>
      <w:r>
        <w:t>Toronto Neighborhood Demographics</w:t>
      </w:r>
    </w:p>
    <w:p w14:paraId="04918F68" w14:textId="71BD177E" w:rsidR="002E02DA" w:rsidRDefault="002E02DA" w:rsidP="002E02DA">
      <w:pPr>
        <w:pStyle w:val="ListParagraph"/>
        <w:numPr>
          <w:ilvl w:val="0"/>
          <w:numId w:val="1"/>
        </w:numPr>
      </w:pPr>
      <w:r>
        <w:t>Toronto Traffic Control</w:t>
      </w:r>
    </w:p>
    <w:p w14:paraId="3EBC3CF3" w14:textId="2636797E" w:rsidR="002E02DA" w:rsidRDefault="002E02DA" w:rsidP="002E02DA">
      <w:pPr>
        <w:pStyle w:val="ListParagraph"/>
        <w:numPr>
          <w:ilvl w:val="0"/>
          <w:numId w:val="1"/>
        </w:numPr>
      </w:pPr>
      <w:r>
        <w:t>Toronto Bike Lanes</w:t>
      </w:r>
    </w:p>
    <w:p w14:paraId="2AEE3C59" w14:textId="0E192FCC" w:rsidR="00964750" w:rsidRDefault="00964750" w:rsidP="002E02DA">
      <w:pPr>
        <w:pStyle w:val="ListParagraph"/>
        <w:numPr>
          <w:ilvl w:val="0"/>
          <w:numId w:val="1"/>
        </w:numPr>
      </w:pPr>
      <w:r>
        <w:t>Road Infrastructure Data</w:t>
      </w:r>
      <w:r w:rsidR="00F73C00">
        <w:t xml:space="preserve"> (Sidewalks, Number of Lanes etc.)</w:t>
      </w:r>
    </w:p>
    <w:p w14:paraId="0255CE8A" w14:textId="19259F27" w:rsidR="00395AFE" w:rsidRDefault="00395AFE" w:rsidP="002E02DA">
      <w:pPr>
        <w:pStyle w:val="ListParagraph"/>
        <w:numPr>
          <w:ilvl w:val="0"/>
          <w:numId w:val="1"/>
        </w:numPr>
      </w:pPr>
      <w:r>
        <w:t>Land Use and Zoning Map</w:t>
      </w:r>
    </w:p>
    <w:p w14:paraId="0E4DC61B" w14:textId="77777777" w:rsidR="00836249" w:rsidRDefault="00836249" w:rsidP="00836249"/>
    <w:p w14:paraId="56CC4EE0" w14:textId="693283AC" w:rsidR="00836249" w:rsidRDefault="00836249" w:rsidP="00836249">
      <w:r>
        <w:t>Models</w:t>
      </w:r>
    </w:p>
    <w:p w14:paraId="57159C3C" w14:textId="1BF8F529" w:rsidR="00836249" w:rsidRDefault="00836249" w:rsidP="00836249">
      <w:pPr>
        <w:pStyle w:val="ListParagraph"/>
        <w:numPr>
          <w:ilvl w:val="0"/>
          <w:numId w:val="1"/>
        </w:numPr>
      </w:pPr>
      <w:r>
        <w:t>Gradient Boosting</w:t>
      </w:r>
    </w:p>
    <w:p w14:paraId="4D56CC6C" w14:textId="72870862" w:rsidR="00836249" w:rsidRDefault="00836249" w:rsidP="00836249">
      <w:pPr>
        <w:pStyle w:val="ListParagraph"/>
        <w:numPr>
          <w:ilvl w:val="0"/>
          <w:numId w:val="1"/>
        </w:numPr>
      </w:pPr>
      <w:r>
        <w:t>Random Forest</w:t>
      </w:r>
    </w:p>
    <w:p w14:paraId="24A03154" w14:textId="2DAA62D9" w:rsidR="00836249" w:rsidRDefault="00836249" w:rsidP="00836249">
      <w:pPr>
        <w:pStyle w:val="ListParagraph"/>
        <w:numPr>
          <w:ilvl w:val="0"/>
          <w:numId w:val="1"/>
        </w:numPr>
      </w:pPr>
      <w:r>
        <w:t>Neural Networks</w:t>
      </w:r>
      <w:r w:rsidR="00E70B74">
        <w:t xml:space="preserve"> (Try Keras NN as well)</w:t>
      </w:r>
    </w:p>
    <w:p w14:paraId="40DFC382" w14:textId="77777777" w:rsidR="00443C36" w:rsidRDefault="00443C36" w:rsidP="00443C36"/>
    <w:p w14:paraId="032A2370" w14:textId="77777777" w:rsidR="00443C36" w:rsidRDefault="00443C36" w:rsidP="00443C36"/>
    <w:p w14:paraId="0B4B765B" w14:textId="357FCE1B" w:rsidR="00443C36" w:rsidRDefault="00443C36" w:rsidP="00443C36">
      <w:r>
        <w:t>Questions to Model</w:t>
      </w:r>
    </w:p>
    <w:p w14:paraId="0125BBF0" w14:textId="6F61A2FA" w:rsidR="00443C36" w:rsidRDefault="00443C36" w:rsidP="00443C36">
      <w:pPr>
        <w:pStyle w:val="ListParagraph"/>
        <w:numPr>
          <w:ilvl w:val="0"/>
          <w:numId w:val="1"/>
        </w:numPr>
      </w:pPr>
      <w:r>
        <w:t>What is the probability that a collision will occur on this intersection at a given day?</w:t>
      </w:r>
    </w:p>
    <w:p w14:paraId="16658700" w14:textId="064B8265" w:rsidR="00C663E3" w:rsidRDefault="00C663E3" w:rsidP="00443C36">
      <w:pPr>
        <w:pStyle w:val="ListParagraph"/>
        <w:numPr>
          <w:ilvl w:val="0"/>
          <w:numId w:val="1"/>
        </w:numPr>
      </w:pPr>
      <w:r>
        <w:t>How many collisions are predicted to occur at this intersection monthly/annually?</w:t>
      </w:r>
    </w:p>
    <w:p w14:paraId="2A75EFE1" w14:textId="76436D70" w:rsidR="004835C9" w:rsidRDefault="00443C36" w:rsidP="004835C9">
      <w:pPr>
        <w:pStyle w:val="ListParagraph"/>
        <w:numPr>
          <w:ilvl w:val="0"/>
          <w:numId w:val="1"/>
        </w:numPr>
      </w:pPr>
      <w:r>
        <w:t>If a collision occurs at this intersection, what is the probability that it will be fatal?</w:t>
      </w:r>
    </w:p>
    <w:p w14:paraId="7DEC08C9" w14:textId="2F4140A2" w:rsidR="00FB2C0A" w:rsidRDefault="00FB2C0A" w:rsidP="004835C9">
      <w:pPr>
        <w:pStyle w:val="ListParagraph"/>
        <w:numPr>
          <w:ilvl w:val="0"/>
          <w:numId w:val="1"/>
        </w:numPr>
      </w:pPr>
      <w:r>
        <w:t>If a collision occurs, what is the predicted number of fatalities/injuries likely to happen?</w:t>
      </w:r>
    </w:p>
    <w:p w14:paraId="3FA46D2B" w14:textId="77777777" w:rsidR="00E73857" w:rsidRDefault="00E73857" w:rsidP="00E73857"/>
    <w:p w14:paraId="32FEEBDD" w14:textId="34C6B0E4" w:rsidR="00E73857" w:rsidRDefault="00E73857" w:rsidP="00E73857">
      <w:r>
        <w:t>**I will have to define the problem as a classification or a regression problem.</w:t>
      </w:r>
    </w:p>
    <w:p w14:paraId="5A9E85B0" w14:textId="08AF911C" w:rsidR="002058A1" w:rsidRDefault="002058A1" w:rsidP="002058A1">
      <w:pPr>
        <w:pStyle w:val="ListParagraph"/>
        <w:numPr>
          <w:ilvl w:val="0"/>
          <w:numId w:val="1"/>
        </w:numPr>
      </w:pPr>
      <w:r>
        <w:t>David said classification might be easier to work with.</w:t>
      </w:r>
    </w:p>
    <w:p w14:paraId="47760E87" w14:textId="77777777" w:rsidR="00462504" w:rsidRDefault="00462504" w:rsidP="00E73857"/>
    <w:p w14:paraId="14DE9587" w14:textId="7A3321A1" w:rsidR="00462504" w:rsidRDefault="00462504" w:rsidP="00E73857">
      <w:r>
        <w:t>**You might have to change your objective to “if a collision occurs at this intersection, what is the probability that it will be fatal?”</w:t>
      </w:r>
    </w:p>
    <w:p w14:paraId="4B531C22" w14:textId="38EF99D9" w:rsidR="00462504" w:rsidRDefault="00462504" w:rsidP="00462504">
      <w:pPr>
        <w:pStyle w:val="ListParagraph"/>
        <w:numPr>
          <w:ilvl w:val="0"/>
          <w:numId w:val="1"/>
        </w:numPr>
      </w:pPr>
      <w:r>
        <w:t>This will enable you to avoid having to create negative examples.</w:t>
      </w:r>
    </w:p>
    <w:p w14:paraId="53291B75" w14:textId="5E8977A5" w:rsidR="004835C9" w:rsidRDefault="004835C9" w:rsidP="00462504">
      <w:pPr>
        <w:pStyle w:val="ListParagraph"/>
        <w:numPr>
          <w:ilvl w:val="0"/>
          <w:numId w:val="1"/>
        </w:numPr>
      </w:pPr>
      <w:r>
        <w:t>Could also make it a classification problem: major/fatal or minor. Or 3-stage classification – minor, major, fatal.</w:t>
      </w:r>
    </w:p>
    <w:p w14:paraId="01ABE0EC" w14:textId="77777777" w:rsidR="00A91343" w:rsidRDefault="00A91343" w:rsidP="00A91343"/>
    <w:p w14:paraId="404A4455" w14:textId="3FA74AF7" w:rsidR="00A91343" w:rsidRDefault="00A91343" w:rsidP="00A91343"/>
    <w:p w14:paraId="04DF85F6" w14:textId="79C99069" w:rsidR="00A91343" w:rsidRDefault="00A91343" w:rsidP="00A91343">
      <w:r>
        <w:t>There are two ways I can model the collision prediction:</w:t>
      </w:r>
    </w:p>
    <w:p w14:paraId="6CEC9D27" w14:textId="5CB5C335" w:rsidR="00A91343" w:rsidRDefault="00A91343" w:rsidP="00A91343">
      <w:pPr>
        <w:pStyle w:val="ListParagraph"/>
        <w:numPr>
          <w:ilvl w:val="0"/>
          <w:numId w:val="2"/>
        </w:numPr>
      </w:pPr>
      <w:r>
        <w:t>Based on intersections (I have intersection names. Use fuzzy search)</w:t>
      </w:r>
    </w:p>
    <w:p w14:paraId="01CED47D" w14:textId="13FDC201" w:rsidR="00A91343" w:rsidRDefault="00A91343" w:rsidP="00A91343">
      <w:pPr>
        <w:pStyle w:val="ListParagraph"/>
        <w:numPr>
          <w:ilvl w:val="0"/>
          <w:numId w:val="2"/>
        </w:numPr>
      </w:pPr>
      <w:r>
        <w:t>Based on gps coordinates (with less significant digits) to match locations.</w:t>
      </w:r>
    </w:p>
    <w:p w14:paraId="196BF368" w14:textId="6EE1FA87" w:rsidR="00A147A7" w:rsidRDefault="00A147A7" w:rsidP="00A91343">
      <w:pPr>
        <w:pStyle w:val="ListParagraph"/>
        <w:numPr>
          <w:ilvl w:val="0"/>
          <w:numId w:val="2"/>
        </w:numPr>
      </w:pPr>
      <w:r>
        <w:t>There seems to be grid models that convert latitude and longitude values to grids (e.g. Uber H3)</w:t>
      </w:r>
      <w:r w:rsidR="00707594">
        <w:t>.</w:t>
      </w:r>
    </w:p>
    <w:p w14:paraId="7462C373" w14:textId="77777777" w:rsidR="00AE12BA" w:rsidRDefault="00AE12BA" w:rsidP="00AE12BA"/>
    <w:p w14:paraId="5FDE0C6C" w14:textId="3DF017B8" w:rsidR="00AE12BA" w:rsidRDefault="00AE12BA" w:rsidP="00AE12BA">
      <w:r>
        <w:t xml:space="preserve">Decide on which metrics to compare the performance on the models on. </w:t>
      </w:r>
    </w:p>
    <w:p w14:paraId="01D77338" w14:textId="7EFAC55D" w:rsidR="00AE12BA" w:rsidRDefault="00AE12BA" w:rsidP="00AE12BA">
      <w:pPr>
        <w:pStyle w:val="ListParagraph"/>
        <w:numPr>
          <w:ilvl w:val="0"/>
          <w:numId w:val="1"/>
        </w:numPr>
      </w:pPr>
      <w:r>
        <w:t>The research paper says accuracy might not be a good choice</w:t>
      </w:r>
      <w:r w:rsidR="001E7BFF">
        <w:t xml:space="preserve"> and recall might be better.</w:t>
      </w:r>
    </w:p>
    <w:p w14:paraId="205383A7" w14:textId="14DF4633" w:rsidR="00D41208" w:rsidRDefault="00D41208" w:rsidP="00D41208"/>
    <w:p w14:paraId="7375F316" w14:textId="0EFB8556" w:rsidR="00D523F1" w:rsidRDefault="00D41208" w:rsidP="00D41208">
      <w:r>
        <w:t>Also have to figure out what time resolution to use: per hour, day, month etc.</w:t>
      </w:r>
    </w:p>
    <w:p w14:paraId="66673D8B" w14:textId="77777777" w:rsidR="00D523F1" w:rsidRDefault="00D523F1" w:rsidP="00D523F1"/>
    <w:p w14:paraId="7072835B" w14:textId="4FC2503C" w:rsidR="00D523F1" w:rsidRDefault="00D523F1" w:rsidP="00D523F1">
      <w:r>
        <w:t>Could also do time series analysis of the data</w:t>
      </w:r>
      <w:r w:rsidR="005B73F8">
        <w:t>.</w:t>
      </w:r>
    </w:p>
    <w:p w14:paraId="1AF768F2" w14:textId="77777777" w:rsidR="00362615" w:rsidRDefault="00362615" w:rsidP="00D41208"/>
    <w:p w14:paraId="2F725027" w14:textId="77777777" w:rsidR="00362615" w:rsidRDefault="00362615" w:rsidP="00D41208"/>
    <w:p w14:paraId="0B5FAC0F" w14:textId="7CD8876F" w:rsidR="00362615" w:rsidRDefault="00362615" w:rsidP="00D41208">
      <w:r>
        <w:t>The project could also be just predicting bike collisions or pedestrian collisions, does not have to be all collisions.</w:t>
      </w:r>
    </w:p>
    <w:p w14:paraId="421264B5" w14:textId="77777777" w:rsidR="00DB2E89" w:rsidRDefault="00DB2E89" w:rsidP="00D41208"/>
    <w:p w14:paraId="78E315A9" w14:textId="77777777" w:rsidR="00DB2E89" w:rsidRDefault="00DB2E89" w:rsidP="00D41208">
      <w:pPr>
        <w:rPr>
          <w:b/>
          <w:bCs/>
          <w:u w:val="single"/>
        </w:rPr>
      </w:pPr>
    </w:p>
    <w:p w14:paraId="62233ADD" w14:textId="77777777" w:rsidR="00DB2E89" w:rsidRDefault="00DB2E89" w:rsidP="00D41208">
      <w:pPr>
        <w:rPr>
          <w:b/>
          <w:bCs/>
          <w:u w:val="single"/>
        </w:rPr>
      </w:pPr>
    </w:p>
    <w:p w14:paraId="2733EF94" w14:textId="77777777" w:rsidR="00DB2E89" w:rsidRDefault="00DB2E89" w:rsidP="00D41208">
      <w:pPr>
        <w:rPr>
          <w:b/>
          <w:bCs/>
          <w:u w:val="single"/>
        </w:rPr>
      </w:pPr>
    </w:p>
    <w:p w14:paraId="77BB53B3" w14:textId="7C9625C5" w:rsidR="00DB2E89" w:rsidRDefault="00DB2E89" w:rsidP="00D41208">
      <w:pPr>
        <w:rPr>
          <w:b/>
          <w:bCs/>
          <w:u w:val="single"/>
        </w:rPr>
      </w:pPr>
      <w:r>
        <w:rPr>
          <w:b/>
          <w:bCs/>
          <w:u w:val="single"/>
        </w:rPr>
        <w:t>Project Steps</w:t>
      </w:r>
    </w:p>
    <w:p w14:paraId="0E86FBA0" w14:textId="77777777" w:rsidR="00DB2E89" w:rsidRDefault="00DB2E89" w:rsidP="00D41208"/>
    <w:p w14:paraId="3F8299B1" w14:textId="6A9EB5BB" w:rsidR="00DB2E89" w:rsidRDefault="00DB2E89" w:rsidP="00DB2E89">
      <w:pPr>
        <w:pStyle w:val="ListParagraph"/>
        <w:numPr>
          <w:ilvl w:val="0"/>
          <w:numId w:val="3"/>
        </w:numPr>
      </w:pPr>
      <w:r>
        <w:t>Finalize project objectives.</w:t>
      </w:r>
    </w:p>
    <w:p w14:paraId="3CAE97F5" w14:textId="65AEB30E" w:rsidR="00DB2E89" w:rsidRDefault="00DB2E89" w:rsidP="00DB2E89">
      <w:pPr>
        <w:pStyle w:val="ListParagraph"/>
        <w:numPr>
          <w:ilvl w:val="0"/>
          <w:numId w:val="3"/>
        </w:numPr>
      </w:pPr>
      <w:r>
        <w:t>Gather datasets.</w:t>
      </w:r>
    </w:p>
    <w:p w14:paraId="0579E3A9" w14:textId="0E7AC1BB" w:rsidR="00DB2E89" w:rsidRDefault="00DB2E89" w:rsidP="00DB2E89">
      <w:pPr>
        <w:pStyle w:val="ListParagraph"/>
        <w:numPr>
          <w:ilvl w:val="0"/>
          <w:numId w:val="3"/>
        </w:numPr>
      </w:pPr>
      <w:r>
        <w:t>Merge all datasets together.</w:t>
      </w:r>
    </w:p>
    <w:p w14:paraId="2934F11C" w14:textId="4DED35CF" w:rsidR="00DB2E89" w:rsidRDefault="00DB2E89" w:rsidP="00DB2E89">
      <w:pPr>
        <w:pStyle w:val="ListParagraph"/>
        <w:numPr>
          <w:ilvl w:val="0"/>
          <w:numId w:val="3"/>
        </w:numPr>
      </w:pPr>
      <w:r>
        <w:t>Conduct exploratory analysis for modeling.</w:t>
      </w:r>
      <w:r w:rsidR="00E71F94">
        <w:t xml:space="preserve"> (make sure to include traffic volumes).</w:t>
      </w:r>
    </w:p>
    <w:p w14:paraId="4BC665A7" w14:textId="083BF9EA" w:rsidR="00DB2E89" w:rsidRDefault="002C2D39" w:rsidP="00DB2E89">
      <w:pPr>
        <w:pStyle w:val="ListParagraph"/>
        <w:numPr>
          <w:ilvl w:val="0"/>
          <w:numId w:val="3"/>
        </w:numPr>
      </w:pPr>
      <w:r>
        <w:t>Data pre-processing.</w:t>
      </w:r>
    </w:p>
    <w:p w14:paraId="293DBE30" w14:textId="7C42A1DD" w:rsidR="002C2D39" w:rsidRDefault="002C2D39" w:rsidP="002C2D39">
      <w:pPr>
        <w:pStyle w:val="ListParagraph"/>
        <w:numPr>
          <w:ilvl w:val="0"/>
          <w:numId w:val="3"/>
        </w:numPr>
      </w:pPr>
      <w:r>
        <w:t>Conduct descriptive analytics</w:t>
      </w:r>
      <w:r w:rsidR="007A4DDE">
        <w:t xml:space="preserve"> (maybe build a dashboard)</w:t>
      </w:r>
    </w:p>
    <w:p w14:paraId="7914FCCF" w14:textId="55CF17F7" w:rsidR="002C2D39" w:rsidRDefault="002C2D39" w:rsidP="00DB2E89">
      <w:pPr>
        <w:pStyle w:val="ListParagraph"/>
        <w:numPr>
          <w:ilvl w:val="0"/>
          <w:numId w:val="3"/>
        </w:numPr>
      </w:pPr>
      <w:r>
        <w:t>Feature Engineering.</w:t>
      </w:r>
    </w:p>
    <w:p w14:paraId="52F7C44D" w14:textId="16A9BE69" w:rsidR="002C2D39" w:rsidRDefault="002C2D39" w:rsidP="00DB2E89">
      <w:pPr>
        <w:pStyle w:val="ListParagraph"/>
        <w:numPr>
          <w:ilvl w:val="0"/>
          <w:numId w:val="3"/>
        </w:numPr>
      </w:pPr>
      <w:r>
        <w:t>Modeling</w:t>
      </w:r>
      <w:r w:rsidR="00836249">
        <w:t xml:space="preserve"> </w:t>
      </w:r>
    </w:p>
    <w:p w14:paraId="5E214524" w14:textId="09D39A6F" w:rsidR="002C2D39" w:rsidRDefault="00142B08" w:rsidP="00DB2E89">
      <w:pPr>
        <w:pStyle w:val="ListParagraph"/>
        <w:numPr>
          <w:ilvl w:val="0"/>
          <w:numId w:val="3"/>
        </w:numPr>
      </w:pPr>
      <w:r>
        <w:t>Performance review and hyper-parameter tuning</w:t>
      </w:r>
      <w:r w:rsidR="002C2D39">
        <w:t>.</w:t>
      </w:r>
    </w:p>
    <w:p w14:paraId="749D7268" w14:textId="72DBCDBC" w:rsidR="001A694E" w:rsidRDefault="001A694E" w:rsidP="00DB2E89">
      <w:pPr>
        <w:pStyle w:val="ListParagraph"/>
        <w:numPr>
          <w:ilvl w:val="0"/>
          <w:numId w:val="3"/>
        </w:numPr>
      </w:pPr>
      <w:r>
        <w:t>Create risk map of roads/intersections.</w:t>
      </w:r>
    </w:p>
    <w:p w14:paraId="27A0287E" w14:textId="59CEA2BC" w:rsidR="00142B08" w:rsidRDefault="00142B08" w:rsidP="00DB2E89">
      <w:pPr>
        <w:pStyle w:val="ListParagraph"/>
        <w:numPr>
          <w:ilvl w:val="0"/>
          <w:numId w:val="3"/>
        </w:numPr>
      </w:pPr>
      <w:r>
        <w:t>Interpretation and conclusion.</w:t>
      </w:r>
    </w:p>
    <w:p w14:paraId="6CED98AF" w14:textId="77777777" w:rsidR="002C2D39" w:rsidRPr="00DB2E89" w:rsidRDefault="002C2D39" w:rsidP="002C2D39"/>
    <w:sectPr w:rsidR="002C2D39" w:rsidRPr="00DB2E8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2F18A1" w14:textId="77777777" w:rsidR="009C382D" w:rsidRDefault="009C382D" w:rsidP="00712EFA">
      <w:r>
        <w:separator/>
      </w:r>
    </w:p>
  </w:endnote>
  <w:endnote w:type="continuationSeparator" w:id="0">
    <w:p w14:paraId="2DE63121" w14:textId="77777777" w:rsidR="009C382D" w:rsidRDefault="009C382D" w:rsidP="00712E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2BD317" w14:textId="77777777" w:rsidR="009C382D" w:rsidRDefault="009C382D" w:rsidP="00712EFA">
      <w:r>
        <w:separator/>
      </w:r>
    </w:p>
  </w:footnote>
  <w:footnote w:type="continuationSeparator" w:id="0">
    <w:p w14:paraId="61BBE5B1" w14:textId="77777777" w:rsidR="009C382D" w:rsidRDefault="009C382D" w:rsidP="00712E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D25548"/>
    <w:multiLevelType w:val="hybridMultilevel"/>
    <w:tmpl w:val="88E65E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B417E7"/>
    <w:multiLevelType w:val="hybridMultilevel"/>
    <w:tmpl w:val="E80E0656"/>
    <w:lvl w:ilvl="0" w:tplc="04E4029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053DF1"/>
    <w:multiLevelType w:val="hybridMultilevel"/>
    <w:tmpl w:val="309420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9395213">
    <w:abstractNumId w:val="1"/>
  </w:num>
  <w:num w:numId="2" w16cid:durableId="817381687">
    <w:abstractNumId w:val="2"/>
  </w:num>
  <w:num w:numId="3" w16cid:durableId="8357308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wMDE2MDMyNLQ0tzRV0lEKTi0uzszPAykwqgUAYm2jpSwAAAA="/>
  </w:docVars>
  <w:rsids>
    <w:rsidRoot w:val="007D2C63"/>
    <w:rsid w:val="000375E1"/>
    <w:rsid w:val="00142B08"/>
    <w:rsid w:val="001A2732"/>
    <w:rsid w:val="001A694E"/>
    <w:rsid w:val="001E7BFF"/>
    <w:rsid w:val="002058A1"/>
    <w:rsid w:val="002C2D39"/>
    <w:rsid w:val="002E02DA"/>
    <w:rsid w:val="00362615"/>
    <w:rsid w:val="00395AFE"/>
    <w:rsid w:val="00443C36"/>
    <w:rsid w:val="00462504"/>
    <w:rsid w:val="004835C9"/>
    <w:rsid w:val="00493CDC"/>
    <w:rsid w:val="005B73F8"/>
    <w:rsid w:val="0062229D"/>
    <w:rsid w:val="00707594"/>
    <w:rsid w:val="00712EFA"/>
    <w:rsid w:val="007A4DDE"/>
    <w:rsid w:val="007D2C63"/>
    <w:rsid w:val="00836249"/>
    <w:rsid w:val="00960680"/>
    <w:rsid w:val="00964750"/>
    <w:rsid w:val="009C382D"/>
    <w:rsid w:val="00A147A7"/>
    <w:rsid w:val="00A91343"/>
    <w:rsid w:val="00AE12BA"/>
    <w:rsid w:val="00AF51AF"/>
    <w:rsid w:val="00B873EE"/>
    <w:rsid w:val="00C663E3"/>
    <w:rsid w:val="00D41208"/>
    <w:rsid w:val="00D523F1"/>
    <w:rsid w:val="00DB2E89"/>
    <w:rsid w:val="00E70B74"/>
    <w:rsid w:val="00E71F94"/>
    <w:rsid w:val="00E73857"/>
    <w:rsid w:val="00EF0CD0"/>
    <w:rsid w:val="00F73C00"/>
    <w:rsid w:val="00FB2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63EDEC"/>
  <w15:chartTrackingRefBased/>
  <w15:docId w15:val="{5E1F9AD9-5D34-A649-A4BE-A359E453F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229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12EF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2EFA"/>
  </w:style>
  <w:style w:type="paragraph" w:styleId="Footer">
    <w:name w:val="footer"/>
    <w:basedOn w:val="Normal"/>
    <w:link w:val="FooterChar"/>
    <w:uiPriority w:val="99"/>
    <w:unhideWhenUsed/>
    <w:rsid w:val="00712EF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2E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379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keen Ahmed</dc:creator>
  <cp:keywords/>
  <dc:description/>
  <cp:lastModifiedBy>Rakeen Ahmed</cp:lastModifiedBy>
  <cp:revision>34</cp:revision>
  <dcterms:created xsi:type="dcterms:W3CDTF">2023-07-19T21:40:00Z</dcterms:created>
  <dcterms:modified xsi:type="dcterms:W3CDTF">2023-07-27T02:58:00Z</dcterms:modified>
</cp:coreProperties>
</file>